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51F77" w14:textId="77777777" w:rsidR="00096C33" w:rsidRPr="00505ADF" w:rsidRDefault="007F7416" w:rsidP="00096C33">
      <w:pPr>
        <w:rPr>
          <w:b/>
          <w:bCs/>
          <w:sz w:val="28"/>
          <w:szCs w:val="28"/>
        </w:rPr>
      </w:pPr>
      <w:r w:rsidRPr="00505ADF">
        <w:rPr>
          <w:b/>
          <w:bCs/>
          <w:noProof/>
          <w:sz w:val="28"/>
          <w:szCs w:val="28"/>
          <w:lang w:eastAsia="en-AU"/>
        </w:rPr>
        <w:drawing>
          <wp:anchor distT="0" distB="0" distL="114300" distR="114300" simplePos="0" relativeHeight="251658240" behindDoc="0" locked="0" layoutInCell="1" allowOverlap="1" wp14:anchorId="67B3B83D" wp14:editId="7DADA617">
            <wp:simplePos x="0" y="0"/>
            <wp:positionH relativeFrom="column">
              <wp:posOffset>7369888</wp:posOffset>
            </wp:positionH>
            <wp:positionV relativeFrom="paragraph">
              <wp:posOffset>36118</wp:posOffset>
            </wp:positionV>
            <wp:extent cx="1704340" cy="1759585"/>
            <wp:effectExtent l="0" t="0" r="0" b="0"/>
            <wp:wrapSquare wrapText="bothSides"/>
            <wp:docPr id="1" name="Picture 1" descr="Image result for le chatel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e chateli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340" cy="175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508F" w:rsidRPr="00505ADF">
        <w:rPr>
          <w:b/>
          <w:bCs/>
          <w:sz w:val="28"/>
          <w:szCs w:val="28"/>
        </w:rPr>
        <w:t>Le Ch</w:t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</w:r>
      <w:r w:rsidR="004E493B" w:rsidRPr="00505ADF">
        <w:rPr>
          <w:b/>
          <w:bCs/>
          <w:sz w:val="28"/>
          <w:szCs w:val="28"/>
        </w:rPr>
        <w:softHyphen/>
        <w:t>ât</w:t>
      </w:r>
      <w:r w:rsidRPr="00505ADF">
        <w:rPr>
          <w:b/>
          <w:bCs/>
          <w:sz w:val="28"/>
          <w:szCs w:val="28"/>
        </w:rPr>
        <w:t>elier</w:t>
      </w:r>
      <w:r w:rsidR="00A1508F" w:rsidRPr="00505ADF">
        <w:rPr>
          <w:b/>
          <w:bCs/>
          <w:sz w:val="28"/>
          <w:szCs w:val="28"/>
        </w:rPr>
        <w:t>’</w:t>
      </w:r>
      <w:r w:rsidR="004E493B" w:rsidRPr="00505ADF">
        <w:rPr>
          <w:b/>
          <w:bCs/>
          <w:sz w:val="28"/>
          <w:szCs w:val="28"/>
        </w:rPr>
        <w:t>s P</w:t>
      </w:r>
      <w:r w:rsidRPr="00505ADF">
        <w:rPr>
          <w:b/>
          <w:bCs/>
          <w:sz w:val="28"/>
          <w:szCs w:val="28"/>
        </w:rPr>
        <w:t>rinciple</w:t>
      </w:r>
      <w:r w:rsidR="00096C33" w:rsidRPr="00505ADF">
        <w:rPr>
          <w:b/>
          <w:bCs/>
          <w:sz w:val="28"/>
          <w:szCs w:val="28"/>
        </w:rPr>
        <w:t xml:space="preserve"> </w:t>
      </w:r>
    </w:p>
    <w:p w14:paraId="54951429" w14:textId="77777777" w:rsidR="00096C33" w:rsidRPr="00505ADF" w:rsidRDefault="004E493B" w:rsidP="00096C33">
      <w:pPr>
        <w:rPr>
          <w:sz w:val="24"/>
          <w:szCs w:val="24"/>
        </w:rPr>
      </w:pPr>
      <w:r w:rsidRPr="00505ADF">
        <w:rPr>
          <w:sz w:val="24"/>
          <w:szCs w:val="24"/>
        </w:rPr>
        <w:t>A</w:t>
      </w:r>
      <w:r w:rsidR="00096C33" w:rsidRPr="00505ADF">
        <w:rPr>
          <w:sz w:val="24"/>
          <w:szCs w:val="24"/>
        </w:rPr>
        <w:t xml:space="preserve"> useful generalisation that states:</w:t>
      </w:r>
    </w:p>
    <w:p w14:paraId="76335384" w14:textId="77777777" w:rsidR="007F7416" w:rsidRPr="00505ADF" w:rsidRDefault="007F7416">
      <w:pPr>
        <w:rPr>
          <w:i/>
          <w:sz w:val="24"/>
          <w:szCs w:val="24"/>
        </w:rPr>
      </w:pPr>
      <w:r w:rsidRPr="00505ADF">
        <w:rPr>
          <w:i/>
          <w:sz w:val="24"/>
          <w:szCs w:val="24"/>
        </w:rPr>
        <w:t>“If an equilibrium system is subjected to a change the system will adjust itself to partially oppose the effect of the change”</w:t>
      </w:r>
    </w:p>
    <w:p w14:paraId="2A17DB00" w14:textId="77777777" w:rsidR="00096C33" w:rsidRPr="00505ADF" w:rsidRDefault="00096C33">
      <w:pPr>
        <w:rPr>
          <w:i/>
          <w:sz w:val="24"/>
          <w:szCs w:val="24"/>
        </w:rPr>
      </w:pPr>
      <w:r w:rsidRPr="00505ADF">
        <w:rPr>
          <w:i/>
          <w:sz w:val="24"/>
          <w:szCs w:val="24"/>
        </w:rPr>
        <w:t>Important points:</w:t>
      </w:r>
    </w:p>
    <w:p w14:paraId="70396624" w14:textId="77777777" w:rsidR="007F7416" w:rsidRPr="00505ADF" w:rsidRDefault="00096C33" w:rsidP="00096C3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05ADF">
        <w:rPr>
          <w:sz w:val="24"/>
          <w:szCs w:val="24"/>
        </w:rPr>
        <w:t>When a change is applied to an equilibrium system that results in it no longer being in equilibrium, a net reaction occurs that counteracts the effect of the change.</w:t>
      </w:r>
    </w:p>
    <w:p w14:paraId="6510566E" w14:textId="77777777" w:rsidR="0082057A" w:rsidRPr="00505ADF" w:rsidRDefault="00096C33" w:rsidP="00096C3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05ADF">
        <w:rPr>
          <w:sz w:val="24"/>
          <w:szCs w:val="24"/>
        </w:rPr>
        <w:t xml:space="preserve">There will be an increase in the amount of reactant or </w:t>
      </w:r>
      <w:r w:rsidR="006315C7" w:rsidRPr="00505ADF">
        <w:rPr>
          <w:sz w:val="24"/>
          <w:szCs w:val="24"/>
        </w:rPr>
        <w:t>products depending</w:t>
      </w:r>
      <w:r w:rsidRPr="00505ADF">
        <w:rPr>
          <w:sz w:val="24"/>
          <w:szCs w:val="24"/>
        </w:rPr>
        <w:t xml:space="preserve"> on the change </w:t>
      </w:r>
    </w:p>
    <w:p w14:paraId="3ED0B4C5" w14:textId="1377BBE0" w:rsidR="007F7416" w:rsidRPr="00505ADF" w:rsidRDefault="0082057A" w:rsidP="00096C3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05ADF">
        <w:rPr>
          <w:sz w:val="24"/>
          <w:szCs w:val="24"/>
        </w:rPr>
        <w:t xml:space="preserve">Eventually equilibrium will be reached at a new equilibrium </w:t>
      </w:r>
      <w:r w:rsidR="00096C33" w:rsidRPr="00505ADF">
        <w:rPr>
          <w:sz w:val="24"/>
          <w:szCs w:val="24"/>
        </w:rPr>
        <w:t>position.</w:t>
      </w:r>
    </w:p>
    <w:p w14:paraId="736F4CF3" w14:textId="0ADA83A6" w:rsidR="00505ADF" w:rsidRDefault="00505ADF" w:rsidP="00505ADF"/>
    <w:p w14:paraId="7BF9406E" w14:textId="240A614F" w:rsidR="00505ADF" w:rsidRDefault="00505ADF" w:rsidP="00505ADF">
      <w:r>
        <w:rPr>
          <w:noProof/>
        </w:rPr>
        <w:drawing>
          <wp:inline distT="0" distB="0" distL="0" distR="0" wp14:anchorId="613F4806" wp14:editId="4D714B01">
            <wp:extent cx="8863330" cy="21202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212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5ADF" w:rsidSect="00505AD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102A8"/>
    <w:multiLevelType w:val="hybridMultilevel"/>
    <w:tmpl w:val="1A707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Dc2sTQxMTI2NDdV0lEKTi0uzszPAykwrAUAat865CwAAAA="/>
  </w:docVars>
  <w:rsids>
    <w:rsidRoot w:val="007F7416"/>
    <w:rsid w:val="00096C33"/>
    <w:rsid w:val="004E2F85"/>
    <w:rsid w:val="004E493B"/>
    <w:rsid w:val="00505ADF"/>
    <w:rsid w:val="006315C7"/>
    <w:rsid w:val="007F7416"/>
    <w:rsid w:val="0082057A"/>
    <w:rsid w:val="009B1D3D"/>
    <w:rsid w:val="00A1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69E6B"/>
  <w15:chartTrackingRefBased/>
  <w15:docId w15:val="{9BC0E63D-ED0F-433B-9662-5507F30B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C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7</cp:revision>
  <dcterms:created xsi:type="dcterms:W3CDTF">2018-02-16T07:12:00Z</dcterms:created>
  <dcterms:modified xsi:type="dcterms:W3CDTF">2022-02-11T01:57:00Z</dcterms:modified>
</cp:coreProperties>
</file>